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7972" w:rsidRDefault="00DE7972" w:rsidP="008243B9">
      <w:pPr>
        <w:spacing w:after="0" w:line="480" w:lineRule="auto"/>
        <w:rPr>
          <w:rFonts w:cs="Times New Roman"/>
          <w:szCs w:val="24"/>
        </w:rPr>
      </w:pPr>
      <w:bookmarkStart w:id="0" w:name="_GoBack"/>
      <w:r>
        <w:rPr>
          <w:rFonts w:cs="Times New Roman"/>
          <w:szCs w:val="24"/>
        </w:rPr>
        <w:t>[</w:t>
      </w:r>
      <w:r>
        <w:rPr>
          <w:rFonts w:cs="Times New Roman"/>
          <w:szCs w:val="24"/>
        </w:rPr>
        <w:t>Name of the Writer]</w:t>
      </w:r>
    </w:p>
    <w:p w:rsidR="00DE7972" w:rsidRDefault="00DE7972" w:rsidP="008243B9">
      <w:pPr>
        <w:spacing w:after="0" w:line="480" w:lineRule="auto"/>
        <w:rPr>
          <w:rFonts w:cs="Times New Roman"/>
          <w:szCs w:val="24"/>
        </w:rPr>
      </w:pPr>
      <w:r>
        <w:rPr>
          <w:rFonts w:cs="Times New Roman"/>
          <w:szCs w:val="24"/>
        </w:rPr>
        <w:t>[Name of Instructor]</w:t>
      </w:r>
    </w:p>
    <w:p w:rsidR="00DE7972" w:rsidRDefault="00DE7972" w:rsidP="008243B9">
      <w:pPr>
        <w:spacing w:after="0" w:line="480" w:lineRule="auto"/>
        <w:rPr>
          <w:rFonts w:cs="Times New Roman"/>
          <w:szCs w:val="24"/>
        </w:rPr>
      </w:pPr>
      <w:r>
        <w:rPr>
          <w:rFonts w:cs="Times New Roman"/>
          <w:szCs w:val="24"/>
        </w:rPr>
        <w:t>[Subject]</w:t>
      </w:r>
    </w:p>
    <w:p w:rsidR="00DE7972" w:rsidRDefault="00DE7972" w:rsidP="008243B9">
      <w:pPr>
        <w:spacing w:after="0" w:line="480" w:lineRule="auto"/>
        <w:rPr>
          <w:rFonts w:cs="Times New Roman"/>
          <w:szCs w:val="24"/>
        </w:rPr>
      </w:pPr>
      <w:r>
        <w:rPr>
          <w:rFonts w:cs="Times New Roman"/>
          <w:szCs w:val="24"/>
        </w:rPr>
        <w:t>[Date]</w:t>
      </w:r>
    </w:p>
    <w:p w:rsidR="004037FD" w:rsidRDefault="00FA0DBC" w:rsidP="008243B9">
      <w:pPr>
        <w:spacing w:line="480" w:lineRule="auto"/>
        <w:jc w:val="center"/>
      </w:pPr>
      <w:r>
        <w:t>Intimate Relationshi</w:t>
      </w:r>
      <w:r w:rsidR="004037FD">
        <w:t>ps</w:t>
      </w:r>
    </w:p>
    <w:p w:rsidR="006C65C3" w:rsidRDefault="006C65C3" w:rsidP="008243B9">
      <w:pPr>
        <w:spacing w:line="480" w:lineRule="auto"/>
        <w:rPr>
          <w:b/>
          <w:u w:val="single"/>
        </w:rPr>
      </w:pPr>
      <w:r w:rsidRPr="006C65C3">
        <w:rPr>
          <w:b/>
          <w:u w:val="single"/>
        </w:rPr>
        <w:t>Introduction</w:t>
      </w:r>
    </w:p>
    <w:p w:rsidR="00510B86" w:rsidRDefault="00510B86" w:rsidP="008243B9">
      <w:pPr>
        <w:spacing w:line="480" w:lineRule="auto"/>
      </w:pPr>
      <w:r>
        <w:rPr>
          <w:b/>
        </w:rPr>
        <w:tab/>
      </w:r>
      <w:r>
        <w:t xml:space="preserve">Relationships are an </w:t>
      </w:r>
      <w:r w:rsidR="0092732C">
        <w:t xml:space="preserve">integral part of human life. No human is born without relationships and no person in the world lives without them. Relationships are needed for a happy life. They support you, care for you and help you out in times of need. A human can survive without relationships but </w:t>
      </w:r>
      <w:r w:rsidR="00210846">
        <w:t xml:space="preserve">their quality of life </w:t>
      </w:r>
      <w:r w:rsidR="008B6DB7">
        <w:t>won’t</w:t>
      </w:r>
      <w:r w:rsidR="00210846">
        <w:t xml:space="preserve"> be </w:t>
      </w:r>
      <w:r w:rsidR="00DE7972">
        <w:t xml:space="preserve">the </w:t>
      </w:r>
      <w:r w:rsidR="00210846">
        <w:t>same as a person with relationships</w:t>
      </w:r>
      <w:r w:rsidR="004B2E1D">
        <w:t xml:space="preserve"> (</w:t>
      </w:r>
      <w:r w:rsidR="004B2E1D" w:rsidRPr="00DE7972">
        <w:rPr>
          <w:rFonts w:cs="Times New Roman"/>
          <w:color w:val="222222"/>
          <w:szCs w:val="24"/>
          <w:shd w:val="clear" w:color="auto" w:fill="FFFFFF"/>
        </w:rPr>
        <w:t>Titmuss</w:t>
      </w:r>
      <w:r w:rsidR="004B2E1D">
        <w:rPr>
          <w:rFonts w:cs="Times New Roman"/>
          <w:color w:val="222222"/>
          <w:szCs w:val="24"/>
          <w:shd w:val="clear" w:color="auto" w:fill="FFFFFF"/>
        </w:rPr>
        <w:t>)</w:t>
      </w:r>
      <w:r w:rsidR="00210846">
        <w:t xml:space="preserve">. </w:t>
      </w:r>
    </w:p>
    <w:p w:rsidR="00210846" w:rsidRDefault="00210846" w:rsidP="008243B9">
      <w:pPr>
        <w:spacing w:line="480" w:lineRule="auto"/>
      </w:pPr>
      <w:r>
        <w:tab/>
        <w:t>The basis of any relationship is love; without love, nothing is possible.</w:t>
      </w:r>
      <w:r w:rsidR="008B6DB7">
        <w:t xml:space="preserve"> Every tas in this world requires love and passion to be continued. </w:t>
      </w:r>
      <w:r w:rsidR="004C2B42">
        <w:t xml:space="preserve">Love is the most profound emotion found on planet </w:t>
      </w:r>
      <w:r w:rsidR="009D37EB">
        <w:t>Earth</w:t>
      </w:r>
      <w:r w:rsidR="004C2B42">
        <w:t xml:space="preserve">. </w:t>
      </w:r>
      <w:r w:rsidR="009D37EB">
        <w:t>Although</w:t>
      </w:r>
      <w:r w:rsidR="004C2B42">
        <w:t xml:space="preserve"> love is the basis of every true relationship, most people tend to search for this emo</w:t>
      </w:r>
      <w:r w:rsidR="009D37EB">
        <w:t>tion in romantic relationships with a compatible partner. A suitable partner brings stability in your life, filling it with joy.</w:t>
      </w:r>
    </w:p>
    <w:p w:rsidR="009D37EB" w:rsidRDefault="009D37EB" w:rsidP="008243B9">
      <w:pPr>
        <w:spacing w:line="480" w:lineRule="auto"/>
      </w:pPr>
      <w:r>
        <w:tab/>
        <w:t>There are basically two kinds of relationships; man-made and God-made. God made relations are th</w:t>
      </w:r>
      <w:r w:rsidR="00DE7972">
        <w:t>at</w:t>
      </w:r>
      <w:r>
        <w:t xml:space="preserve"> kind of relationship that we bring with us in this world like parents, siblings, uncles aunts and cousins. These relations cannot be broken or changed even if we want</w:t>
      </w:r>
      <w:r w:rsidR="00314FCD">
        <w:t xml:space="preserve"> to an</w:t>
      </w:r>
      <w:r w:rsidR="00DE7972">
        <w:t>d</w:t>
      </w:r>
      <w:r w:rsidR="00314FCD">
        <w:t xml:space="preserve"> will remain the same </w:t>
      </w:r>
      <w:r w:rsidR="0065410F">
        <w:t>throughout</w:t>
      </w:r>
      <w:r w:rsidR="00314FCD">
        <w:t xml:space="preserve"> a person’s life. However, man-made relations can be made, broken and amended on the will of people. These relationships include friends and life partners.</w:t>
      </w:r>
    </w:p>
    <w:p w:rsidR="00314FCD" w:rsidRDefault="00314FCD" w:rsidP="008243B9">
      <w:pPr>
        <w:spacing w:line="480" w:lineRule="auto"/>
        <w:rPr>
          <w:b/>
          <w:u w:val="single"/>
        </w:rPr>
      </w:pPr>
    </w:p>
    <w:p w:rsidR="00530D94" w:rsidRDefault="00530D94" w:rsidP="008243B9">
      <w:pPr>
        <w:spacing w:line="480" w:lineRule="auto"/>
        <w:rPr>
          <w:b/>
          <w:u w:val="single"/>
        </w:rPr>
      </w:pPr>
      <w:r>
        <w:rPr>
          <w:b/>
          <w:u w:val="single"/>
        </w:rPr>
        <w:t>Discussion</w:t>
      </w:r>
    </w:p>
    <w:p w:rsidR="00314FCD" w:rsidRDefault="00314FCD" w:rsidP="008243B9">
      <w:pPr>
        <w:spacing w:line="480" w:lineRule="auto"/>
        <w:ind w:firstLine="720"/>
      </w:pPr>
      <w:r>
        <w:lastRenderedPageBreak/>
        <w:t xml:space="preserve">Some people are very lucky in the case of relationships, whether romantic or non-romantic, man-made or God-made. They get </w:t>
      </w:r>
      <w:r w:rsidR="00DE7972">
        <w:t xml:space="preserve">the </w:t>
      </w:r>
      <w:r>
        <w:t>best of everything in relationships. Whereas there are some peo</w:t>
      </w:r>
      <w:r w:rsidR="0065410F">
        <w:t>ple who are not that much lucky</w:t>
      </w:r>
      <w:r w:rsidR="001D6BD6">
        <w:t xml:space="preserve"> (</w:t>
      </w:r>
      <w:r w:rsidR="001D6BD6">
        <w:rPr>
          <w:rFonts w:cs="Times New Roman"/>
          <w:color w:val="222222"/>
          <w:szCs w:val="24"/>
          <w:shd w:val="clear" w:color="auto" w:fill="FFFFFF"/>
        </w:rPr>
        <w:t>Bulmer)</w:t>
      </w:r>
      <w:r w:rsidR="0065410F">
        <w:t xml:space="preserve">. They get deceived </w:t>
      </w:r>
      <w:r w:rsidR="00340E80">
        <w:t xml:space="preserve">by their own blood relations and </w:t>
      </w:r>
      <w:r w:rsidR="0057705B">
        <w:t xml:space="preserve">do not get loyalty and compassion from the people around them, even if they provide 100% of their loyalty. </w:t>
      </w:r>
    </w:p>
    <w:p w:rsidR="00314FCD" w:rsidRDefault="0057705B" w:rsidP="008243B9">
      <w:pPr>
        <w:spacing w:line="480" w:lineRule="auto"/>
        <w:ind w:firstLine="720"/>
      </w:pPr>
      <w:r>
        <w:t>I have been through both phases. I have found</w:t>
      </w:r>
      <w:r w:rsidR="00A85243">
        <w:t xml:space="preserve"> some of the most</w:t>
      </w:r>
      <w:r>
        <w:t xml:space="preserve"> loyal and caring</w:t>
      </w:r>
      <w:r w:rsidR="00A85243">
        <w:t xml:space="preserve"> people in life in the form of friends, colleagues, peers, classmates and most importantly parents.</w:t>
      </w:r>
      <w:r>
        <w:t xml:space="preserve"> </w:t>
      </w:r>
      <w:r w:rsidR="00A85243">
        <w:t>On the oth</w:t>
      </w:r>
      <w:r w:rsidR="00DE7972">
        <w:t>e</w:t>
      </w:r>
      <w:r w:rsidR="00A85243">
        <w:t xml:space="preserve">r hand, I have seen the worst in the form of relationships. I have been cheated, deceived and backstabbed by many people. Despite all this, I have never lost hope and have been moving forward with my life with hopes of bright future. </w:t>
      </w:r>
    </w:p>
    <w:p w:rsidR="00201B4E" w:rsidRPr="00201B4E" w:rsidRDefault="00201B4E" w:rsidP="008243B9">
      <w:pPr>
        <w:spacing w:line="480" w:lineRule="auto"/>
        <w:ind w:firstLine="720"/>
      </w:pPr>
    </w:p>
    <w:p w:rsidR="004037FD" w:rsidRDefault="006C65C3" w:rsidP="008243B9">
      <w:pPr>
        <w:spacing w:line="480" w:lineRule="auto"/>
        <w:rPr>
          <w:u w:val="single"/>
        </w:rPr>
      </w:pPr>
      <w:r w:rsidRPr="00510B86">
        <w:rPr>
          <w:u w:val="single"/>
        </w:rPr>
        <w:t xml:space="preserve">Experiences </w:t>
      </w:r>
      <w:r w:rsidR="00510B86" w:rsidRPr="00510B86">
        <w:rPr>
          <w:u w:val="single"/>
        </w:rPr>
        <w:t xml:space="preserve">with True and </w:t>
      </w:r>
      <w:r w:rsidRPr="00510B86">
        <w:rPr>
          <w:u w:val="single"/>
        </w:rPr>
        <w:t xml:space="preserve">Real Relationships </w:t>
      </w:r>
      <w:r w:rsidR="00510B86" w:rsidRPr="00510B86">
        <w:rPr>
          <w:u w:val="single"/>
        </w:rPr>
        <w:t xml:space="preserve">in </w:t>
      </w:r>
      <w:r w:rsidRPr="00510B86">
        <w:rPr>
          <w:u w:val="single"/>
        </w:rPr>
        <w:t>Africa</w:t>
      </w:r>
    </w:p>
    <w:p w:rsidR="00CD6A05" w:rsidRDefault="00201B4E" w:rsidP="008243B9">
      <w:pPr>
        <w:spacing w:line="480" w:lineRule="auto"/>
      </w:pPr>
      <w:r>
        <w:tab/>
      </w:r>
      <w:r w:rsidR="00FA0DBC">
        <w:t xml:space="preserve">I am a girl who has moved from Africa to the United States of America, some years back. I was born and bred in Africa and moved here to pursue my higher studies. Apart from all the differences I have felt and experienced </w:t>
      </w:r>
      <w:r w:rsidR="00CD6A05">
        <w:t xml:space="preserve">in this new country, was the nature of </w:t>
      </w:r>
      <w:r w:rsidR="00DA721F">
        <w:t>relationships</w:t>
      </w:r>
      <w:r w:rsidR="00CD6A05">
        <w:t>. I had seen a totally different kind of bonding between the people from the place where I come from. When I moved t</w:t>
      </w:r>
      <w:r w:rsidR="00DA721F">
        <w:t xml:space="preserve">o the United States of America, where I had to amend many concepts in my mind regarding many different things, I </w:t>
      </w:r>
      <w:r w:rsidR="00E478AE">
        <w:t>also</w:t>
      </w:r>
      <w:r w:rsidR="00DA721F">
        <w:t xml:space="preserve"> had to change the definitions of relationships in my books. </w:t>
      </w:r>
    </w:p>
    <w:p w:rsidR="00E478AE" w:rsidRDefault="00E478AE" w:rsidP="008243B9">
      <w:pPr>
        <w:spacing w:line="480" w:lineRule="auto"/>
      </w:pPr>
      <w:r>
        <w:tab/>
        <w:t xml:space="preserve">I was born with the concept of </w:t>
      </w:r>
      <w:r w:rsidR="00E73793">
        <w:t xml:space="preserve">loyalty, compassion and longevity. For me a relationship mean honesty and sincerity; at least this is what I saw and felt in the years I spent in Africa. I was always taught to be fair in relationships and never deceive anyone. I got this in my kink never to lie in any relationship and be truthful in every aspect of it. In Africa, I learned that the meaning of every relationship is and should be </w:t>
      </w:r>
      <w:r w:rsidR="00E207D6">
        <w:t>sincerity and honesty, nothing else.</w:t>
      </w:r>
    </w:p>
    <w:p w:rsidR="00CD6A05" w:rsidRDefault="00CD6A05" w:rsidP="008243B9">
      <w:pPr>
        <w:spacing w:line="480" w:lineRule="auto"/>
      </w:pPr>
    </w:p>
    <w:p w:rsidR="0016168B" w:rsidRDefault="0016168B" w:rsidP="008243B9">
      <w:pPr>
        <w:spacing w:line="480" w:lineRule="auto"/>
        <w:rPr>
          <w:u w:val="single"/>
        </w:rPr>
      </w:pPr>
      <w:r w:rsidRPr="00510B86">
        <w:rPr>
          <w:u w:val="single"/>
        </w:rPr>
        <w:t xml:space="preserve">Difficulties </w:t>
      </w:r>
      <w:r w:rsidR="00510B86" w:rsidRPr="00510B86">
        <w:rPr>
          <w:u w:val="single"/>
        </w:rPr>
        <w:t xml:space="preserve">of Having a Genuine Relationship </w:t>
      </w:r>
      <w:r w:rsidR="00FA0DBC" w:rsidRPr="00510B86">
        <w:rPr>
          <w:u w:val="single"/>
        </w:rPr>
        <w:t>in</w:t>
      </w:r>
      <w:r w:rsidR="00510B86" w:rsidRPr="00510B86">
        <w:rPr>
          <w:u w:val="single"/>
        </w:rPr>
        <w:t xml:space="preserve"> </w:t>
      </w:r>
      <w:r w:rsidR="00FA0DBC" w:rsidRPr="00510B86">
        <w:rPr>
          <w:u w:val="single"/>
        </w:rPr>
        <w:t>the</w:t>
      </w:r>
      <w:r w:rsidR="00510B86" w:rsidRPr="00510B86">
        <w:rPr>
          <w:u w:val="single"/>
        </w:rPr>
        <w:t xml:space="preserve"> </w:t>
      </w:r>
      <w:r w:rsidR="00176F4F" w:rsidRPr="00510B86">
        <w:rPr>
          <w:u w:val="single"/>
        </w:rPr>
        <w:t xml:space="preserve">United States </w:t>
      </w:r>
      <w:r w:rsidR="00FA0DBC" w:rsidRPr="00510B86">
        <w:rPr>
          <w:u w:val="single"/>
        </w:rPr>
        <w:t>of</w:t>
      </w:r>
      <w:r w:rsidR="00510B86" w:rsidRPr="00510B86">
        <w:rPr>
          <w:u w:val="single"/>
        </w:rPr>
        <w:t xml:space="preserve"> </w:t>
      </w:r>
      <w:r w:rsidR="00176F4F" w:rsidRPr="00510B86">
        <w:rPr>
          <w:u w:val="single"/>
        </w:rPr>
        <w:t xml:space="preserve">America </w:t>
      </w:r>
      <w:r w:rsidR="00FA0DBC" w:rsidRPr="00510B86">
        <w:rPr>
          <w:u w:val="single"/>
        </w:rPr>
        <w:t>and</w:t>
      </w:r>
      <w:r w:rsidR="00510B86" w:rsidRPr="00510B86">
        <w:rPr>
          <w:u w:val="single"/>
        </w:rPr>
        <w:t xml:space="preserve"> How It Has Different From Those In </w:t>
      </w:r>
      <w:r w:rsidR="00CF67E0" w:rsidRPr="00510B86">
        <w:rPr>
          <w:u w:val="single"/>
        </w:rPr>
        <w:t>Africa</w:t>
      </w:r>
    </w:p>
    <w:p w:rsidR="002A602B" w:rsidRDefault="00F43120" w:rsidP="008243B9">
      <w:pPr>
        <w:spacing w:line="480" w:lineRule="auto"/>
      </w:pPr>
      <w:r>
        <w:tab/>
        <w:t xml:space="preserve">Since I moved from Africa to America, I have to change many of my concepts and habits. Almost everything was changed in my life; the currency, the clothing, the food even the accent. My perception </w:t>
      </w:r>
      <w:r w:rsidR="00DE7972">
        <w:t>of</w:t>
      </w:r>
      <w:r>
        <w:t xml:space="preserve"> many things also</w:t>
      </w:r>
      <w:r w:rsidR="00130ECC">
        <w:t xml:space="preserve"> changed considerably about many things. These things mainly included </w:t>
      </w:r>
      <w:r w:rsidR="002A602B">
        <w:t xml:space="preserve">the concepts that I had grown up with. One of the basic differences I found </w:t>
      </w:r>
      <w:r w:rsidR="006A2A1A">
        <w:t xml:space="preserve">was in the handling of relationships. </w:t>
      </w:r>
    </w:p>
    <w:p w:rsidR="00F43120" w:rsidRDefault="006A2A1A" w:rsidP="008243B9">
      <w:pPr>
        <w:spacing w:line="480" w:lineRule="auto"/>
      </w:pPr>
      <w:r>
        <w:tab/>
        <w:t xml:space="preserve">In fact, I found it a little difficult to </w:t>
      </w:r>
      <w:r w:rsidR="00976002">
        <w:t>find</w:t>
      </w:r>
      <w:r>
        <w:t xml:space="preserve"> some genui</w:t>
      </w:r>
      <w:r w:rsidR="00DE7972">
        <w:t>ne</w:t>
      </w:r>
      <w:r>
        <w:t>ness in the relationships.</w:t>
      </w:r>
      <w:r w:rsidR="00976002">
        <w:t xml:space="preserve"> As I already told</w:t>
      </w:r>
      <w:r>
        <w:t xml:space="preserve"> I had </w:t>
      </w:r>
      <w:r w:rsidR="00A536E9">
        <w:t>always</w:t>
      </w:r>
      <w:r>
        <w:t xml:space="preserve"> learned throughout my </w:t>
      </w:r>
      <w:r w:rsidR="00976002">
        <w:t xml:space="preserve">childhood and growing </w:t>
      </w:r>
      <w:r w:rsidR="00A536E9">
        <w:t>year’s</w:t>
      </w:r>
      <w:r w:rsidR="00976002">
        <w:t xml:space="preserve"> </w:t>
      </w:r>
      <w:r w:rsidR="00A536E9">
        <w:t>that relationships</w:t>
      </w:r>
      <w:r w:rsidR="00976002">
        <w:t xml:space="preserve"> are based upon love, trust, sincerity and honesty</w:t>
      </w:r>
      <w:r w:rsidR="00A536E9">
        <w:t xml:space="preserve">. If these things are not present in a relationship, </w:t>
      </w:r>
      <w:r w:rsidR="00F5034B">
        <w:t>it’s</w:t>
      </w:r>
      <w:r w:rsidR="00A536E9">
        <w:t xml:space="preserve"> of no use. There are only games that both people are playing with each other. </w:t>
      </w:r>
      <w:r w:rsidR="00F5034B">
        <w:t xml:space="preserve">This is what I exactly found here in USA; people were more </w:t>
      </w:r>
      <w:r w:rsidR="00D21BCF">
        <w:t>interested</w:t>
      </w:r>
      <w:r w:rsidR="00F5034B">
        <w:t xml:space="preserve"> in keeping relationship because they needed something from the other person, whether its money, sex, job or anything. </w:t>
      </w:r>
      <w:r w:rsidR="00D21BCF">
        <w:t xml:space="preserve">People were more </w:t>
      </w:r>
      <w:r w:rsidR="00F070EC">
        <w:t>materialistic</w:t>
      </w:r>
      <w:r w:rsidR="00D21BCF">
        <w:t xml:space="preserve"> and </w:t>
      </w:r>
      <w:r w:rsidR="00F070EC">
        <w:t>only made relationships where they saw their own benefit. Anything like emotions, feelings, honesty, truth and sincerity was completely absent.</w:t>
      </w:r>
    </w:p>
    <w:p w:rsidR="00F43120" w:rsidRPr="00E207D6" w:rsidRDefault="00F43120" w:rsidP="008243B9">
      <w:pPr>
        <w:spacing w:line="480" w:lineRule="auto"/>
      </w:pPr>
    </w:p>
    <w:p w:rsidR="006A1829" w:rsidRDefault="00563B07" w:rsidP="008243B9">
      <w:pPr>
        <w:spacing w:line="480" w:lineRule="auto"/>
        <w:rPr>
          <w:u w:val="single"/>
        </w:rPr>
      </w:pPr>
      <w:r w:rsidRPr="00510B86">
        <w:rPr>
          <w:u w:val="single"/>
        </w:rPr>
        <w:t xml:space="preserve">How </w:t>
      </w:r>
      <w:r w:rsidR="00510B86" w:rsidRPr="00510B86">
        <w:rPr>
          <w:u w:val="single"/>
        </w:rPr>
        <w:t xml:space="preserve">Hard It Has Been For Me to Find Genuine Relationships in the </w:t>
      </w:r>
      <w:r w:rsidR="00837F86" w:rsidRPr="00510B86">
        <w:rPr>
          <w:u w:val="single"/>
        </w:rPr>
        <w:t>United</w:t>
      </w:r>
      <w:r w:rsidRPr="00510B86">
        <w:rPr>
          <w:u w:val="single"/>
        </w:rPr>
        <w:t xml:space="preserve"> States </w:t>
      </w:r>
      <w:r w:rsidR="00510B86" w:rsidRPr="00510B86">
        <w:rPr>
          <w:u w:val="single"/>
        </w:rPr>
        <w:t xml:space="preserve">of </w:t>
      </w:r>
      <w:r w:rsidRPr="00510B86">
        <w:rPr>
          <w:u w:val="single"/>
        </w:rPr>
        <w:t xml:space="preserve">America </w:t>
      </w:r>
      <w:r w:rsidR="00510B86" w:rsidRPr="00510B86">
        <w:rPr>
          <w:u w:val="single"/>
        </w:rPr>
        <w:t xml:space="preserve">and How </w:t>
      </w:r>
      <w:r w:rsidR="00FD6DB7" w:rsidRPr="00510B86">
        <w:rPr>
          <w:u w:val="single"/>
        </w:rPr>
        <w:t xml:space="preserve">I </w:t>
      </w:r>
      <w:r w:rsidR="00510B86" w:rsidRPr="00510B86">
        <w:rPr>
          <w:u w:val="single"/>
        </w:rPr>
        <w:t>Have Been Able To Cope</w:t>
      </w:r>
      <w:r w:rsidR="00DE7972">
        <w:rPr>
          <w:u w:val="single"/>
        </w:rPr>
        <w:t>-</w:t>
      </w:r>
      <w:r w:rsidR="00510B86" w:rsidRPr="00510B86">
        <w:rPr>
          <w:u w:val="single"/>
        </w:rPr>
        <w:t xml:space="preserve">Up With This </w:t>
      </w:r>
      <w:r w:rsidR="00D909A2" w:rsidRPr="00510B86">
        <w:rPr>
          <w:u w:val="single"/>
        </w:rPr>
        <w:t>in</w:t>
      </w:r>
      <w:r w:rsidR="00510B86" w:rsidRPr="00510B86">
        <w:rPr>
          <w:u w:val="single"/>
        </w:rPr>
        <w:t xml:space="preserve"> A Positive Manner</w:t>
      </w:r>
    </w:p>
    <w:p w:rsidR="004F6BFC" w:rsidRDefault="004F6BFC" w:rsidP="008243B9">
      <w:pPr>
        <w:spacing w:line="480" w:lineRule="auto"/>
      </w:pPr>
      <w:r>
        <w:tab/>
        <w:t>One of the very important and bright aspect</w:t>
      </w:r>
      <w:r w:rsidR="00DE7972">
        <w:t>s</w:t>
      </w:r>
      <w:r>
        <w:t xml:space="preserve"> of my personality (at least I feel so) </w:t>
      </w:r>
      <w:r w:rsidR="00132E8F">
        <w:t xml:space="preserve">that I am a very positive person. I find an aspect of positivity in everything, no matter how bad it is or how impossible it seems. I also applied the same in my relationships. </w:t>
      </w:r>
      <w:r w:rsidR="004C017E">
        <w:t xml:space="preserve">Although I had been cheated and deceived many times, I never lost hope. </w:t>
      </w:r>
      <w:r w:rsidR="00062BD3">
        <w:t>I was always satisfied that at lea</w:t>
      </w:r>
      <w:r w:rsidR="00DE7972">
        <w:t>st</w:t>
      </w:r>
      <w:r w:rsidR="00062BD3">
        <w:t xml:space="preserve"> I have done the r</w:t>
      </w:r>
      <w:r w:rsidR="00DE7972">
        <w:t>i</w:t>
      </w:r>
      <w:r w:rsidR="00062BD3">
        <w:t xml:space="preserve">ght thing with the other person. My conscious was always satisfied. </w:t>
      </w:r>
    </w:p>
    <w:p w:rsidR="00062BD3" w:rsidRDefault="00062BD3" w:rsidP="008243B9">
      <w:pPr>
        <w:spacing w:line="480" w:lineRule="auto"/>
      </w:pPr>
      <w:r>
        <w:tab/>
        <w:t xml:space="preserve">After a person cheats me or backstabs me, </w:t>
      </w:r>
      <w:r w:rsidR="003A5A75">
        <w:t>I always move on with a smile, because I know, this is the best they could give. And the best I could give them is always my sincerity and honesty. These are my core values, which I am proud of, which will never change, no matter how bad people I meet in my life.</w:t>
      </w:r>
    </w:p>
    <w:p w:rsidR="000D0A3B" w:rsidRPr="004F6BFC" w:rsidRDefault="000D0A3B" w:rsidP="008243B9">
      <w:pPr>
        <w:spacing w:line="480" w:lineRule="auto"/>
      </w:pPr>
    </w:p>
    <w:p w:rsidR="00530D94" w:rsidRDefault="00A0783E" w:rsidP="008243B9">
      <w:pPr>
        <w:spacing w:line="480" w:lineRule="auto"/>
        <w:rPr>
          <w:u w:val="single"/>
        </w:rPr>
      </w:pPr>
      <w:r w:rsidRPr="00510B86">
        <w:rPr>
          <w:u w:val="single"/>
        </w:rPr>
        <w:t xml:space="preserve">How </w:t>
      </w:r>
      <w:r w:rsidR="00510B86" w:rsidRPr="00510B86">
        <w:rPr>
          <w:u w:val="single"/>
        </w:rPr>
        <w:t>The Understanding of Relationships Stemmed from the Understanding of My Own Parent’s Genuine Love</w:t>
      </w:r>
    </w:p>
    <w:p w:rsidR="00F070EC" w:rsidRDefault="00F070EC" w:rsidP="008243B9">
      <w:pPr>
        <w:spacing w:line="480" w:lineRule="auto"/>
      </w:pPr>
      <w:r>
        <w:tab/>
        <w:t xml:space="preserve">I had </w:t>
      </w:r>
      <w:r w:rsidR="00F914EC">
        <w:t>grown</w:t>
      </w:r>
      <w:r>
        <w:t xml:space="preserve"> up with the very different meanings of relationsh</w:t>
      </w:r>
      <w:r w:rsidR="00F914EC">
        <w:t xml:space="preserve">ips during my childhood. </w:t>
      </w:r>
      <w:r w:rsidR="00D909A2">
        <w:t xml:space="preserve">I had always taken the definitions of relationships as sincerity, honesty, trust and compassion. </w:t>
      </w:r>
      <w:r w:rsidR="00291B83">
        <w:t xml:space="preserve">I was </w:t>
      </w:r>
      <w:r w:rsidR="004F6BFC">
        <w:t>also</w:t>
      </w:r>
      <w:r w:rsidR="00291B83">
        <w:t xml:space="preserve"> taught by my family, my society and the people </w:t>
      </w:r>
      <w:r w:rsidR="004F6BFC">
        <w:t xml:space="preserve">that it is useless to be in a relationship if you are not loyal to the other person. </w:t>
      </w:r>
    </w:p>
    <w:p w:rsidR="004F6BFC" w:rsidRDefault="004F6BFC" w:rsidP="008243B9">
      <w:pPr>
        <w:spacing w:line="480" w:lineRule="auto"/>
      </w:pPr>
      <w:r>
        <w:tab/>
        <w:t xml:space="preserve">Most of the contribution </w:t>
      </w:r>
      <w:r w:rsidR="00DE7972">
        <w:t>to</w:t>
      </w:r>
      <w:r w:rsidR="004C017E">
        <w:t xml:space="preserve"> the development of my concepts, especially regarding the relationships has been done</w:t>
      </w:r>
      <w:r w:rsidR="00DE7972">
        <w:t>,</w:t>
      </w:r>
      <w:r w:rsidR="004C017E">
        <w:t xml:space="preserve"> my parents. They never verbally taught me how to do different things, one of which was handling relationships, but they showed me through their example. I also learned the true relationship from them. One of the most exemplary couples that I had ever seen w</w:t>
      </w:r>
      <w:r w:rsidR="00DE7972">
        <w:t>as</w:t>
      </w:r>
      <w:r w:rsidR="004C017E">
        <w:t xml:space="preserve"> my parents. I have never seen such bonding between any couple that I have seen between them.  I never saw them fighting, even arguing over anything. My dad never lied to my mom, about anything and always stayed loyal to her. </w:t>
      </w:r>
      <w:r w:rsidR="003A5A75">
        <w:t>They sh</w:t>
      </w:r>
      <w:r w:rsidR="00DE7972">
        <w:t>o</w:t>
      </w:r>
      <w:r w:rsidR="003A5A75">
        <w:t xml:space="preserve">wed me practically what </w:t>
      </w:r>
      <w:r w:rsidR="004B2E1D">
        <w:t>the true meaning of love is</w:t>
      </w:r>
      <w:r w:rsidR="003A5A75">
        <w:t xml:space="preserve"> and how a relationship is carr</w:t>
      </w:r>
      <w:r w:rsidR="00DE7972">
        <w:t>i</w:t>
      </w:r>
      <w:r w:rsidR="003A5A75">
        <w:t>ed on</w:t>
      </w:r>
      <w:r w:rsidR="004B2E1D">
        <w:t xml:space="preserve"> (</w:t>
      </w:r>
      <w:r w:rsidR="004B2E1D" w:rsidRPr="00DE7972">
        <w:rPr>
          <w:rFonts w:cs="Times New Roman"/>
          <w:color w:val="222222"/>
          <w:szCs w:val="24"/>
          <w:shd w:val="clear" w:color="auto" w:fill="FFFFFF"/>
        </w:rPr>
        <w:t>Gottman</w:t>
      </w:r>
      <w:r w:rsidR="004B2E1D">
        <w:rPr>
          <w:rFonts w:cs="Times New Roman"/>
          <w:color w:val="222222"/>
          <w:szCs w:val="24"/>
          <w:shd w:val="clear" w:color="auto" w:fill="FFFFFF"/>
        </w:rPr>
        <w:t>)</w:t>
      </w:r>
      <w:r w:rsidR="003A5A75">
        <w:t xml:space="preserve">. I learned from them how to stand with each other, and support your partner, even in the toughest of times. </w:t>
      </w:r>
    </w:p>
    <w:p w:rsidR="00153876" w:rsidRDefault="00153876" w:rsidP="008243B9">
      <w:pPr>
        <w:spacing w:line="480" w:lineRule="auto"/>
        <w:rPr>
          <w:u w:val="single"/>
        </w:rPr>
      </w:pPr>
      <w:r w:rsidRPr="00510B86">
        <w:rPr>
          <w:u w:val="single"/>
        </w:rPr>
        <w:t xml:space="preserve">How </w:t>
      </w:r>
      <w:r w:rsidR="00510B86" w:rsidRPr="00510B86">
        <w:rPr>
          <w:u w:val="single"/>
        </w:rPr>
        <w:t>and Why Genuine Relationships Are Important For This Generation</w:t>
      </w:r>
    </w:p>
    <w:p w:rsidR="00F914EC" w:rsidRDefault="00F914EC" w:rsidP="008243B9">
      <w:pPr>
        <w:spacing w:line="480" w:lineRule="auto"/>
      </w:pPr>
      <w:r>
        <w:tab/>
        <w:t xml:space="preserve">I have badly felt that recent generations do not know the true meanings of relationships. They have no idea how beautiful </w:t>
      </w:r>
      <w:r w:rsidR="00DE7972">
        <w:t>the</w:t>
      </w:r>
      <w:r>
        <w:t xml:space="preserve"> word “relationship” is, whether it is a romantic relationship or a non-romantic one. The only thing that the current generations know is that how to make a relationship on the basis of benefit; where there is a benefit, there should be a relationship, if the person is not giving you any sort of benefit you should leave them. This is the worst approach and needs to be changed immediately. </w:t>
      </w:r>
    </w:p>
    <w:p w:rsidR="00F914EC" w:rsidRDefault="00F914EC" w:rsidP="008243B9">
      <w:pPr>
        <w:spacing w:line="480" w:lineRule="auto"/>
      </w:pPr>
      <w:r>
        <w:tab/>
        <w:t xml:space="preserve">I feel the need to teach our children and juniors that relationships are not trade. Any sort of relationship should not be treated </w:t>
      </w:r>
      <w:r w:rsidR="00DE7972">
        <w:t>as</w:t>
      </w:r>
      <w:r>
        <w:t xml:space="preserve"> a business agreement, instead there should be compassion in it. Only then a relation</w:t>
      </w:r>
      <w:r w:rsidR="00DE7972">
        <w:t>ship</w:t>
      </w:r>
      <w:r>
        <w:t xml:space="preserve"> can work out. </w:t>
      </w:r>
      <w:r w:rsidR="00D909A2">
        <w:t>It is extremely important for the younger generations to lea</w:t>
      </w:r>
      <w:r w:rsidR="00DE7972">
        <w:t>r</w:t>
      </w:r>
      <w:r w:rsidR="00D909A2">
        <w:t>n about the importance of love and empathy and how to handle relationships even when it is at its most rocky stages.</w:t>
      </w:r>
      <w:r>
        <w:t xml:space="preserve"> I understand that in the current times of greed and materialism, it is very difficult to make them realize the true worth or relationships to people, especially to the upcoming generations the least we could do is try.</w:t>
      </w:r>
    </w:p>
    <w:p w:rsidR="00F914EC" w:rsidRPr="00F914EC" w:rsidRDefault="00F914EC" w:rsidP="008243B9">
      <w:pPr>
        <w:spacing w:line="480" w:lineRule="auto"/>
      </w:pPr>
      <w:r>
        <w:t xml:space="preserve"> </w:t>
      </w:r>
    </w:p>
    <w:p w:rsidR="00530D94" w:rsidRDefault="00530D94" w:rsidP="008243B9">
      <w:pPr>
        <w:spacing w:line="480" w:lineRule="auto"/>
        <w:rPr>
          <w:b/>
          <w:u w:val="single"/>
        </w:rPr>
      </w:pPr>
      <w:r w:rsidRPr="00530D94">
        <w:rPr>
          <w:b/>
          <w:u w:val="single"/>
        </w:rPr>
        <w:t>Conclusion</w:t>
      </w:r>
    </w:p>
    <w:p w:rsidR="00DE7972" w:rsidRDefault="00201B4E" w:rsidP="008243B9">
      <w:pPr>
        <w:spacing w:line="480" w:lineRule="auto"/>
      </w:pPr>
      <w:r>
        <w:tab/>
        <w:t>In the end, I would like to conclude that no matter how many ups and down</w:t>
      </w:r>
      <w:r w:rsidR="00DE7972">
        <w:t>s</w:t>
      </w:r>
      <w:r>
        <w:t xml:space="preserve"> come in your life, you should never </w:t>
      </w:r>
      <w:r w:rsidR="002602B2">
        <w:t>lose</w:t>
      </w:r>
      <w:r>
        <w:t xml:space="preserve"> hope and keep moving forward in your life. You should always stay positive in life, and always have faith that </w:t>
      </w:r>
      <w:r w:rsidR="002E7157">
        <w:t>there is something good around the corner.</w:t>
      </w:r>
      <w:r w:rsidR="002602B2">
        <w:t xml:space="preserve"> One pad phase of life or one bad chapter does not mean that whole life is bad. </w:t>
      </w:r>
      <w:r w:rsidR="00164B7B">
        <w:t>Today’s generation may be unaware of the importance of relationships in their lives but it n</w:t>
      </w:r>
      <w:r w:rsidR="00DE7972">
        <w:t>e</w:t>
      </w:r>
      <w:r w:rsidR="00164B7B">
        <w:t xml:space="preserve">eds to be made them realized. </w:t>
      </w:r>
      <w:r w:rsidR="002602B2">
        <w:t>The meaning and nature of relationships may be different in different geographical regions according to the societies and the development of countries but the basis of it will always remain the same;</w:t>
      </w:r>
      <w:r w:rsidR="00164B7B">
        <w:t xml:space="preserve"> </w:t>
      </w:r>
      <w:r w:rsidR="00FA0DBC">
        <w:t>true</w:t>
      </w:r>
      <w:r w:rsidR="00DE7972">
        <w:t xml:space="preserve"> love.</w:t>
      </w:r>
    </w:p>
    <w:p w:rsidR="00DE7972" w:rsidRDefault="00DE7972" w:rsidP="008243B9">
      <w:pPr>
        <w:spacing w:line="480" w:lineRule="auto"/>
      </w:pPr>
      <w:r>
        <w:br w:type="page"/>
      </w:r>
    </w:p>
    <w:p w:rsidR="00201B4E" w:rsidRDefault="00DE7972" w:rsidP="008243B9">
      <w:pPr>
        <w:spacing w:line="480" w:lineRule="auto"/>
        <w:jc w:val="center"/>
      </w:pPr>
      <w:r>
        <w:t>Works Cited</w:t>
      </w:r>
      <w:r>
        <w:br/>
      </w:r>
    </w:p>
    <w:p w:rsidR="00DE7972" w:rsidRPr="00DE7972" w:rsidRDefault="00DE7972" w:rsidP="008243B9">
      <w:pPr>
        <w:spacing w:line="480" w:lineRule="auto"/>
        <w:ind w:left="720" w:hanging="720"/>
        <w:rPr>
          <w:rFonts w:cs="Times New Roman"/>
          <w:color w:val="222222"/>
          <w:szCs w:val="24"/>
          <w:shd w:val="clear" w:color="auto" w:fill="FFFFFF"/>
        </w:rPr>
      </w:pPr>
      <w:r w:rsidRPr="00DE7972">
        <w:rPr>
          <w:rFonts w:cs="Times New Roman"/>
          <w:color w:val="222222"/>
          <w:szCs w:val="24"/>
          <w:shd w:val="clear" w:color="auto" w:fill="FFFFFF"/>
        </w:rPr>
        <w:t>Bulmer, Martin. </w:t>
      </w:r>
      <w:r w:rsidRPr="00DE7972">
        <w:rPr>
          <w:rFonts w:cs="Times New Roman"/>
          <w:i/>
          <w:iCs/>
          <w:color w:val="222222"/>
          <w:szCs w:val="24"/>
          <w:shd w:val="clear" w:color="auto" w:fill="FFFFFF"/>
        </w:rPr>
        <w:t>The social basis of community care (routledge revivals)</w:t>
      </w:r>
      <w:r w:rsidRPr="00DE7972">
        <w:rPr>
          <w:rFonts w:cs="Times New Roman"/>
          <w:color w:val="222222"/>
          <w:szCs w:val="24"/>
          <w:shd w:val="clear" w:color="auto" w:fill="FFFFFF"/>
        </w:rPr>
        <w:t>. Routledge, 2015.</w:t>
      </w:r>
    </w:p>
    <w:p w:rsidR="00DE7972" w:rsidRPr="00DE7972" w:rsidRDefault="00DE7972" w:rsidP="008243B9">
      <w:pPr>
        <w:spacing w:line="480" w:lineRule="auto"/>
        <w:ind w:left="720" w:hanging="720"/>
        <w:rPr>
          <w:rFonts w:cs="Times New Roman"/>
          <w:color w:val="222222"/>
          <w:szCs w:val="24"/>
          <w:shd w:val="clear" w:color="auto" w:fill="FFFFFF"/>
        </w:rPr>
      </w:pPr>
      <w:r w:rsidRPr="00DE7972">
        <w:rPr>
          <w:rFonts w:cs="Times New Roman"/>
          <w:color w:val="222222"/>
          <w:szCs w:val="24"/>
          <w:shd w:val="clear" w:color="auto" w:fill="FFFFFF"/>
        </w:rPr>
        <w:t>Gottman, John Mordechai, and Nan Silver. </w:t>
      </w:r>
      <w:r w:rsidRPr="00DE7972">
        <w:rPr>
          <w:rFonts w:cs="Times New Roman"/>
          <w:i/>
          <w:iCs/>
          <w:color w:val="222222"/>
          <w:szCs w:val="24"/>
          <w:shd w:val="clear" w:color="auto" w:fill="FFFFFF"/>
        </w:rPr>
        <w:t>The seven principles for making marriage work: A practical guide from the country's foremost relationship expert</w:t>
      </w:r>
      <w:r w:rsidRPr="00DE7972">
        <w:rPr>
          <w:rFonts w:cs="Times New Roman"/>
          <w:color w:val="222222"/>
          <w:szCs w:val="24"/>
          <w:shd w:val="clear" w:color="auto" w:fill="FFFFFF"/>
        </w:rPr>
        <w:t>. Harmony, 2015.</w:t>
      </w:r>
    </w:p>
    <w:p w:rsidR="00DE7972" w:rsidRPr="00DE7972" w:rsidRDefault="00DE7972" w:rsidP="008243B9">
      <w:pPr>
        <w:spacing w:line="480" w:lineRule="auto"/>
        <w:ind w:left="720" w:hanging="720"/>
        <w:rPr>
          <w:rFonts w:cs="Times New Roman"/>
          <w:szCs w:val="24"/>
        </w:rPr>
      </w:pPr>
      <w:r w:rsidRPr="00DE7972">
        <w:rPr>
          <w:rFonts w:cs="Times New Roman"/>
          <w:color w:val="222222"/>
          <w:szCs w:val="24"/>
          <w:shd w:val="clear" w:color="auto" w:fill="FFFFFF"/>
        </w:rPr>
        <w:t>Titmuss, Richard. </w:t>
      </w:r>
      <w:r w:rsidRPr="00DE7972">
        <w:rPr>
          <w:rFonts w:cs="Times New Roman"/>
          <w:i/>
          <w:iCs/>
          <w:color w:val="222222"/>
          <w:szCs w:val="24"/>
          <w:shd w:val="clear" w:color="auto" w:fill="FFFFFF"/>
        </w:rPr>
        <w:t>The gift relationship (reissue): From human blood to social policy</w:t>
      </w:r>
      <w:r w:rsidRPr="00DE7972">
        <w:rPr>
          <w:rFonts w:cs="Times New Roman"/>
          <w:color w:val="222222"/>
          <w:szCs w:val="24"/>
          <w:shd w:val="clear" w:color="auto" w:fill="FFFFFF"/>
        </w:rPr>
        <w:t>. Policy Press, 2018.</w:t>
      </w:r>
    </w:p>
    <w:p w:rsidR="006C65C3" w:rsidRDefault="006C65C3" w:rsidP="008243B9">
      <w:pPr>
        <w:spacing w:line="480" w:lineRule="auto"/>
      </w:pPr>
    </w:p>
    <w:bookmarkEnd w:id="0"/>
    <w:p w:rsidR="006C65C3" w:rsidRDefault="006C65C3" w:rsidP="008243B9">
      <w:pPr>
        <w:spacing w:line="480" w:lineRule="auto"/>
      </w:pPr>
    </w:p>
    <w:sectPr w:rsidR="006C65C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5A9F" w:rsidRDefault="00965A9F" w:rsidP="00DE7972">
      <w:pPr>
        <w:spacing w:after="0" w:line="240" w:lineRule="auto"/>
      </w:pPr>
      <w:r>
        <w:separator/>
      </w:r>
    </w:p>
  </w:endnote>
  <w:endnote w:type="continuationSeparator" w:id="0">
    <w:p w:rsidR="00965A9F" w:rsidRDefault="00965A9F" w:rsidP="00DE79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5A9F" w:rsidRDefault="00965A9F" w:rsidP="00DE7972">
      <w:pPr>
        <w:spacing w:after="0" w:line="240" w:lineRule="auto"/>
      </w:pPr>
      <w:r>
        <w:separator/>
      </w:r>
    </w:p>
  </w:footnote>
  <w:footnote w:type="continuationSeparator" w:id="0">
    <w:p w:rsidR="00965A9F" w:rsidRDefault="00965A9F" w:rsidP="00DE797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7972" w:rsidRDefault="00DE7972">
    <w:pPr>
      <w:pStyle w:val="Header"/>
      <w:jc w:val="right"/>
    </w:pPr>
    <w:r>
      <w:t xml:space="preserve">Writer’s Surname </w:t>
    </w:r>
    <w:sdt>
      <w:sdtPr>
        <w:id w:val="2052174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65A9F">
          <w:rPr>
            <w:noProof/>
          </w:rPr>
          <w:t>1</w:t>
        </w:r>
        <w:r>
          <w:rPr>
            <w:noProof/>
          </w:rPr>
          <w:fldChar w:fldCharType="end"/>
        </w:r>
      </w:sdtContent>
    </w:sdt>
  </w:p>
  <w:p w:rsidR="00DE7972" w:rsidRDefault="00DE79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MDY2MDMwNzYzNjBX0lEKTi0uzszPAykwrgUA7gbqOCwAAAA="/>
  </w:docVars>
  <w:rsids>
    <w:rsidRoot w:val="008D7A65"/>
    <w:rsid w:val="00062BD3"/>
    <w:rsid w:val="000D0A3B"/>
    <w:rsid w:val="00122E60"/>
    <w:rsid w:val="00130ECC"/>
    <w:rsid w:val="00132E8F"/>
    <w:rsid w:val="00153876"/>
    <w:rsid w:val="0016168B"/>
    <w:rsid w:val="00164B7B"/>
    <w:rsid w:val="00176F4F"/>
    <w:rsid w:val="0018239D"/>
    <w:rsid w:val="001D6BD6"/>
    <w:rsid w:val="001D6C53"/>
    <w:rsid w:val="001F19E7"/>
    <w:rsid w:val="00201B4E"/>
    <w:rsid w:val="00210846"/>
    <w:rsid w:val="002602B2"/>
    <w:rsid w:val="00291B83"/>
    <w:rsid w:val="002A602B"/>
    <w:rsid w:val="002E7157"/>
    <w:rsid w:val="00314FCD"/>
    <w:rsid w:val="00340E80"/>
    <w:rsid w:val="003A5A75"/>
    <w:rsid w:val="004037FD"/>
    <w:rsid w:val="004B2E1D"/>
    <w:rsid w:val="004C017E"/>
    <w:rsid w:val="004C2B42"/>
    <w:rsid w:val="004F6BFC"/>
    <w:rsid w:val="00510B86"/>
    <w:rsid w:val="00530D94"/>
    <w:rsid w:val="00563B07"/>
    <w:rsid w:val="0057705B"/>
    <w:rsid w:val="0065410F"/>
    <w:rsid w:val="006A1829"/>
    <w:rsid w:val="006A2A1A"/>
    <w:rsid w:val="006C65C3"/>
    <w:rsid w:val="008243B9"/>
    <w:rsid w:val="00837F86"/>
    <w:rsid w:val="008B6DB7"/>
    <w:rsid w:val="008D7A65"/>
    <w:rsid w:val="008E442B"/>
    <w:rsid w:val="0092732C"/>
    <w:rsid w:val="00965A9F"/>
    <w:rsid w:val="00976002"/>
    <w:rsid w:val="009D37EB"/>
    <w:rsid w:val="00A0783E"/>
    <w:rsid w:val="00A536E9"/>
    <w:rsid w:val="00A85243"/>
    <w:rsid w:val="00AD3260"/>
    <w:rsid w:val="00BB08F0"/>
    <w:rsid w:val="00C74DD1"/>
    <w:rsid w:val="00CD6A05"/>
    <w:rsid w:val="00CF67E0"/>
    <w:rsid w:val="00D21BCF"/>
    <w:rsid w:val="00D909A2"/>
    <w:rsid w:val="00DA721F"/>
    <w:rsid w:val="00DE7972"/>
    <w:rsid w:val="00E207D6"/>
    <w:rsid w:val="00E478AE"/>
    <w:rsid w:val="00E73793"/>
    <w:rsid w:val="00F070EC"/>
    <w:rsid w:val="00F43120"/>
    <w:rsid w:val="00F5034B"/>
    <w:rsid w:val="00F914EC"/>
    <w:rsid w:val="00FA0DBC"/>
    <w:rsid w:val="00FD6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FC2065-F6F1-471E-9F24-80190A4BE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Header">
    <w:name w:val="header"/>
    <w:basedOn w:val="Normal"/>
    <w:link w:val="HeaderChar"/>
    <w:uiPriority w:val="99"/>
    <w:unhideWhenUsed/>
    <w:rsid w:val="00DE79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972"/>
  </w:style>
  <w:style w:type="paragraph" w:styleId="Footer">
    <w:name w:val="footer"/>
    <w:basedOn w:val="Normal"/>
    <w:link w:val="FooterChar"/>
    <w:uiPriority w:val="99"/>
    <w:unhideWhenUsed/>
    <w:rsid w:val="00DE79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9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7</Pages>
  <Words>1345</Words>
  <Characters>766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51</cp:revision>
  <dcterms:created xsi:type="dcterms:W3CDTF">2019-09-16T10:28:00Z</dcterms:created>
  <dcterms:modified xsi:type="dcterms:W3CDTF">2019-09-16T15:21:00Z</dcterms:modified>
</cp:coreProperties>
</file>